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694F" w:rsidRPr="00D428F0" w:rsidRDefault="0068694F" w:rsidP="0068694F">
      <w:pPr>
        <w:rPr>
          <w:rFonts w:ascii="Arial" w:hAnsi="Arial" w:cs="Arial"/>
          <w:b/>
          <w:sz w:val="22"/>
          <w:szCs w:val="22"/>
        </w:rPr>
      </w:pPr>
      <w:r w:rsidRPr="00D428F0">
        <w:rPr>
          <w:rFonts w:ascii="Arial" w:hAnsi="Arial" w:cs="Arial"/>
          <w:b/>
          <w:sz w:val="22"/>
          <w:szCs w:val="22"/>
        </w:rPr>
        <w:t>Table 1. Charac</w:t>
      </w:r>
      <w:bookmarkStart w:id="0" w:name="_GoBack"/>
      <w:bookmarkEnd w:id="0"/>
      <w:r w:rsidRPr="00D428F0">
        <w:rPr>
          <w:rFonts w:ascii="Arial" w:hAnsi="Arial" w:cs="Arial"/>
          <w:b/>
          <w:sz w:val="22"/>
          <w:szCs w:val="22"/>
        </w:rPr>
        <w:t xml:space="preserve">teristics of interview participants  </w:t>
      </w:r>
    </w:p>
    <w:p w:rsidR="0068694F" w:rsidRPr="00420765" w:rsidRDefault="0068694F" w:rsidP="0068694F">
      <w:pPr>
        <w:rPr>
          <w:sz w:val="22"/>
          <w:szCs w:val="22"/>
        </w:rPr>
      </w:pPr>
    </w:p>
    <w:p w:rsidR="0068694F" w:rsidRPr="00420765" w:rsidRDefault="0068694F" w:rsidP="0068694F">
      <w:pPr>
        <w:spacing w:line="480" w:lineRule="auto"/>
        <w:jc w:val="both"/>
      </w:pPr>
    </w:p>
    <w:tbl>
      <w:tblPr>
        <w:tblStyle w:val="LightShading-Accent1"/>
        <w:tblW w:w="0" w:type="auto"/>
        <w:jc w:val="center"/>
        <w:tblLook w:val="04A0" w:firstRow="1" w:lastRow="0" w:firstColumn="1" w:lastColumn="0" w:noHBand="0" w:noVBand="1"/>
      </w:tblPr>
      <w:tblGrid>
        <w:gridCol w:w="1485"/>
        <w:gridCol w:w="1153"/>
        <w:gridCol w:w="1149"/>
        <w:gridCol w:w="1148"/>
        <w:gridCol w:w="1147"/>
      </w:tblGrid>
      <w:tr w:rsidR="00AD2E4A" w:rsidRPr="003F4AFE" w:rsidTr="00462A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Private</w:t>
            </w: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Public</w:t>
            </w: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Metro</w:t>
            </w: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Rural</w:t>
            </w:r>
          </w:p>
        </w:tc>
      </w:tr>
      <w:tr w:rsidR="00AD2E4A" w:rsidRPr="003F4AFE" w:rsidTr="00462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1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AD2E4A" w:rsidRPr="003F4AFE" w:rsidTr="00462ABE">
        <w:trPr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2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AD2E4A" w:rsidRPr="003F4AFE" w:rsidTr="00462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3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</w:tr>
      <w:tr w:rsidR="00AD2E4A" w:rsidRPr="003F4AFE" w:rsidTr="00462ABE">
        <w:trPr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4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</w:tr>
      <w:tr w:rsidR="00AD2E4A" w:rsidRPr="003F4AFE" w:rsidTr="00462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5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</w:tr>
      <w:tr w:rsidR="00AD2E4A" w:rsidRPr="003F4AFE" w:rsidTr="00462ABE">
        <w:trPr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6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</w:tr>
      <w:tr w:rsidR="00AD2E4A" w:rsidRPr="003F4AFE" w:rsidTr="00462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7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AD2E4A" w:rsidRPr="003F4AFE" w:rsidTr="00462ABE">
        <w:trPr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8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AD2E4A" w:rsidRPr="003F4AFE" w:rsidTr="00462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9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</w:tr>
      <w:tr w:rsidR="00AD2E4A" w:rsidRPr="003F4AFE" w:rsidTr="00462ABE">
        <w:trPr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10</w:t>
            </w:r>
          </w:p>
        </w:tc>
        <w:tc>
          <w:tcPr>
            <w:tcW w:w="1153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9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8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7" w:type="dxa"/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AD2E4A" w:rsidRPr="003F4AFE" w:rsidTr="00462A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tcBorders>
              <w:bottom w:val="nil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11</w:t>
            </w:r>
          </w:p>
        </w:tc>
        <w:tc>
          <w:tcPr>
            <w:tcW w:w="1153" w:type="dxa"/>
            <w:tcBorders>
              <w:bottom w:val="nil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9" w:type="dxa"/>
            <w:tcBorders>
              <w:bottom w:val="nil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8" w:type="dxa"/>
            <w:tcBorders>
              <w:bottom w:val="nil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7" w:type="dxa"/>
            <w:tcBorders>
              <w:bottom w:val="nil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AD2E4A" w:rsidRPr="003F4AFE" w:rsidTr="00462ABE">
        <w:trPr>
          <w:trHeight w:val="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dxa"/>
            <w:tcBorders>
              <w:top w:val="nil"/>
              <w:bottom w:val="double" w:sz="6" w:space="0" w:color="auto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b w:val="0"/>
                <w:color w:val="auto"/>
                <w:sz w:val="18"/>
                <w:szCs w:val="18"/>
              </w:rPr>
              <w:t>Participant 12</w:t>
            </w:r>
          </w:p>
        </w:tc>
        <w:tc>
          <w:tcPr>
            <w:tcW w:w="1153" w:type="dxa"/>
            <w:tcBorders>
              <w:top w:val="nil"/>
              <w:bottom w:val="double" w:sz="6" w:space="0" w:color="auto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9" w:type="dxa"/>
            <w:tcBorders>
              <w:top w:val="nil"/>
              <w:bottom w:val="double" w:sz="6" w:space="0" w:color="auto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148" w:type="dxa"/>
            <w:tcBorders>
              <w:top w:val="nil"/>
              <w:bottom w:val="double" w:sz="6" w:space="0" w:color="auto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3F4AFE">
              <w:rPr>
                <w:rFonts w:ascii="Arial" w:hAnsi="Arial" w:cs="Arial"/>
                <w:color w:val="auto"/>
                <w:sz w:val="18"/>
                <w:szCs w:val="18"/>
              </w:rPr>
              <w:t>♦</w:t>
            </w:r>
          </w:p>
        </w:tc>
        <w:tc>
          <w:tcPr>
            <w:tcW w:w="1147" w:type="dxa"/>
            <w:tcBorders>
              <w:top w:val="nil"/>
              <w:bottom w:val="double" w:sz="6" w:space="0" w:color="auto"/>
            </w:tcBorders>
          </w:tcPr>
          <w:p w:rsidR="00AD2E4A" w:rsidRPr="003F4AFE" w:rsidRDefault="00AD2E4A" w:rsidP="00462AB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</w:tbl>
    <w:p w:rsidR="0068694F" w:rsidRDefault="0068694F" w:rsidP="0068694F">
      <w:pPr>
        <w:rPr>
          <w:rFonts w:ascii="Arial" w:hAnsi="Arial" w:cs="Arial"/>
          <w:b/>
          <w:sz w:val="20"/>
          <w:szCs w:val="20"/>
          <w:lang w:val="en-AU"/>
        </w:rPr>
      </w:pPr>
    </w:p>
    <w:p w:rsidR="00622942" w:rsidRDefault="00622942"/>
    <w:sectPr w:rsidR="00622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783B" w:rsidRDefault="00F5783B" w:rsidP="00AD2E4A">
      <w:r>
        <w:separator/>
      </w:r>
    </w:p>
  </w:endnote>
  <w:endnote w:type="continuationSeparator" w:id="0">
    <w:p w:rsidR="00F5783B" w:rsidRDefault="00F5783B" w:rsidP="00AD2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783B" w:rsidRDefault="00F5783B" w:rsidP="00AD2E4A">
      <w:r>
        <w:separator/>
      </w:r>
    </w:p>
  </w:footnote>
  <w:footnote w:type="continuationSeparator" w:id="0">
    <w:p w:rsidR="00F5783B" w:rsidRDefault="00F5783B" w:rsidP="00AD2E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MLAwNDU2NLE0MzJR0lEKTi0uzszPAykwrgUAdrulOywAAAA="/>
  </w:docVars>
  <w:rsids>
    <w:rsidRoot w:val="0068694F"/>
    <w:rsid w:val="00622942"/>
    <w:rsid w:val="0068694F"/>
    <w:rsid w:val="00AD2E4A"/>
    <w:rsid w:val="00D428F0"/>
    <w:rsid w:val="00D667D7"/>
    <w:rsid w:val="00F5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7E2A314-AB20-49E5-BD55-06C6A321F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6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1">
    <w:name w:val="Light Shading Accent 1"/>
    <w:basedOn w:val="TableNormal"/>
    <w:uiPriority w:val="60"/>
    <w:rsid w:val="0068694F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AD2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E4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AD2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E4A"/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Wong</dc:creator>
  <cp:keywords/>
  <dc:description/>
  <cp:lastModifiedBy>Grace Wong</cp:lastModifiedBy>
  <cp:revision>3</cp:revision>
  <dcterms:created xsi:type="dcterms:W3CDTF">2018-08-07T07:33:00Z</dcterms:created>
  <dcterms:modified xsi:type="dcterms:W3CDTF">2018-11-24T21:38:00Z</dcterms:modified>
</cp:coreProperties>
</file>